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CC1" w:rsidRDefault="008E104C" w:rsidP="00A530AA">
      <w:pPr>
        <w:pStyle w:val="Sectionpageheading"/>
        <w:ind w:left="0"/>
      </w:pPr>
      <w:r>
        <w:t>Courier Request Form</w:t>
      </w:r>
    </w:p>
    <w:p w:rsidR="00822CC1" w:rsidRDefault="00822CC1" w:rsidP="00822CC1">
      <w:pPr>
        <w:ind w:left="0" w:right="95"/>
        <w:rPr>
          <w:color w:val="002060"/>
        </w:rPr>
      </w:pPr>
    </w:p>
    <w:p w:rsidR="00822CC1" w:rsidRPr="00DB5E33" w:rsidRDefault="00822CC1" w:rsidP="00822CC1">
      <w:pPr>
        <w:ind w:left="0" w:right="95"/>
        <w:rPr>
          <w:szCs w:val="22"/>
        </w:rPr>
      </w:pPr>
      <w:r w:rsidRPr="00DB5E33">
        <w:t xml:space="preserve">Please fill in the </w:t>
      </w:r>
      <w:r w:rsidR="007737FC">
        <w:t>below form,</w:t>
      </w:r>
      <w:r w:rsidRPr="00DB5E33">
        <w:t xml:space="preserve"> supply</w:t>
      </w:r>
      <w:r w:rsidR="007737FC">
        <w:t>ing</w:t>
      </w:r>
      <w:r w:rsidRPr="00DB5E33">
        <w:t xml:space="preserve"> as much information as possible.</w:t>
      </w:r>
      <w:r>
        <w:t xml:space="preserve"> </w:t>
      </w:r>
      <w:r w:rsidR="007737FC">
        <w:t>I</w:t>
      </w:r>
      <w:r w:rsidR="007737FC">
        <w:t xml:space="preserve">f you have any questions or need </w:t>
      </w:r>
      <w:r w:rsidR="007737FC">
        <w:t>assistance completing this form, contact th</w:t>
      </w:r>
      <w:r w:rsidRPr="00DB5E33">
        <w:t>e Mail Services team</w:t>
      </w:r>
      <w:r w:rsidR="007737FC">
        <w:t>.</w:t>
      </w:r>
    </w:p>
    <w:p w:rsidR="00822CC1" w:rsidRPr="006B01E0" w:rsidRDefault="00822CC1" w:rsidP="00822CC1">
      <w:pPr>
        <w:ind w:left="0" w:right="95"/>
        <w:rPr>
          <w:szCs w:val="22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  <w:tblCaption w:val="Table of information needed to arrange a courier"/>
      </w:tblPr>
      <w:tblGrid>
        <w:gridCol w:w="4273"/>
        <w:gridCol w:w="4753"/>
      </w:tblGrid>
      <w:tr w:rsidR="00A530AA" w:rsidTr="00A530AA">
        <w:trPr>
          <w:trHeight w:val="454"/>
          <w:tblHeader/>
        </w:trPr>
        <w:tc>
          <w:tcPr>
            <w:tcW w:w="2367" w:type="pct"/>
            <w:shd w:val="clear" w:color="auto" w:fill="4891DC"/>
            <w:vAlign w:val="center"/>
          </w:tcPr>
          <w:p w:rsidR="00822CC1" w:rsidRPr="0030115F" w:rsidRDefault="00822CC1" w:rsidP="00822CC1">
            <w:pPr>
              <w:ind w:left="0" w:right="95"/>
              <w:rPr>
                <w:b/>
                <w:color w:val="FFFFFF" w:themeColor="background1"/>
                <w:szCs w:val="22"/>
              </w:rPr>
            </w:pPr>
            <w:r>
              <w:rPr>
                <w:b/>
                <w:color w:val="FFFFFF" w:themeColor="background1"/>
                <w:szCs w:val="22"/>
              </w:rPr>
              <w:t>Courier information</w:t>
            </w:r>
          </w:p>
        </w:tc>
        <w:tc>
          <w:tcPr>
            <w:tcW w:w="2633" w:type="pct"/>
            <w:shd w:val="clear" w:color="auto" w:fill="4891DC"/>
            <w:vAlign w:val="center"/>
          </w:tcPr>
          <w:p w:rsidR="00822CC1" w:rsidRPr="0030115F" w:rsidRDefault="00822CC1" w:rsidP="00822CC1">
            <w:pPr>
              <w:ind w:left="0" w:right="95"/>
              <w:rPr>
                <w:b/>
                <w:color w:val="FFFFFF" w:themeColor="background1"/>
                <w:szCs w:val="22"/>
              </w:rPr>
            </w:pPr>
            <w:r>
              <w:rPr>
                <w:b/>
                <w:color w:val="FFFFFF" w:themeColor="background1"/>
                <w:szCs w:val="22"/>
              </w:rPr>
              <w:t>Your details (P</w:t>
            </w:r>
            <w:bookmarkStart w:id="0" w:name="_GoBack"/>
            <w:bookmarkEnd w:id="0"/>
            <w:r>
              <w:rPr>
                <w:b/>
                <w:color w:val="FFFFFF" w:themeColor="background1"/>
                <w:szCs w:val="22"/>
              </w:rPr>
              <w:t>lease fill in the blank spaces)</w:t>
            </w: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Pr="00DB5E33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Collection address:</w:t>
            </w:r>
          </w:p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(contact number &amp; email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Pr="00DB5E33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Recipient address:</w:t>
            </w:r>
          </w:p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(contact number &amp; email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Contents of shipment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672941" w:rsidTr="00672941">
        <w:trPr>
          <w:trHeight w:val="454"/>
        </w:trPr>
        <w:tc>
          <w:tcPr>
            <w:tcW w:w="2367" w:type="pct"/>
            <w:shd w:val="clear" w:color="auto" w:fill="auto"/>
            <w:vAlign w:val="center"/>
          </w:tcPr>
          <w:p w:rsidR="007737FC" w:rsidRDefault="00672941" w:rsidP="00822CC1">
            <w:pPr>
              <w:ind w:left="0" w:right="95"/>
              <w:rPr>
                <w:szCs w:val="22"/>
              </w:rPr>
            </w:pPr>
            <w:r w:rsidRPr="00DA6FD2">
              <w:rPr>
                <w:szCs w:val="22"/>
              </w:rPr>
              <w:t>Are t</w:t>
            </w:r>
            <w:r w:rsidR="007737FC">
              <w:rPr>
                <w:szCs w:val="22"/>
              </w:rPr>
              <w:t>he contents toxic or hazardous?</w:t>
            </w:r>
          </w:p>
          <w:p w:rsidR="00672941" w:rsidRPr="00DB5E33" w:rsidRDefault="00672941" w:rsidP="00822CC1">
            <w:pPr>
              <w:ind w:left="0" w:right="95"/>
              <w:rPr>
                <w:szCs w:val="22"/>
              </w:rPr>
            </w:pPr>
            <w:r w:rsidRPr="00DA6FD2">
              <w:rPr>
                <w:szCs w:val="22"/>
              </w:rPr>
              <w:t>If yes, please attach MSDS</w:t>
            </w:r>
            <w:r w:rsidRPr="00672941">
              <w:rPr>
                <w:szCs w:val="22"/>
              </w:rPr>
              <w:t xml:space="preserve"> </w:t>
            </w:r>
          </w:p>
        </w:tc>
        <w:tc>
          <w:tcPr>
            <w:tcW w:w="2633" w:type="pct"/>
            <w:vAlign w:val="center"/>
          </w:tcPr>
          <w:p w:rsidR="00672941" w:rsidRDefault="0067294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Number of parcels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Weight (kg) &amp; dimensions (mm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Pr="00DB5E33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Value of shipment (£)</w:t>
            </w:r>
          </w:p>
          <w:p w:rsidR="00822CC1" w:rsidRPr="00DB5E33" w:rsidRDefault="00822CC1" w:rsidP="00822CC1">
            <w:pPr>
              <w:ind w:left="0" w:right="95"/>
              <w:rPr>
                <w:szCs w:val="22"/>
              </w:rPr>
            </w:pPr>
          </w:p>
          <w:p w:rsidR="00822CC1" w:rsidRPr="00DB5E33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Terms of Delivery:</w:t>
            </w:r>
          </w:p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(DAP,</w:t>
            </w:r>
            <w:r w:rsidR="007737FC">
              <w:rPr>
                <w:szCs w:val="22"/>
              </w:rPr>
              <w:t xml:space="preserve"> </w:t>
            </w:r>
            <w:r w:rsidRPr="00DB5E33">
              <w:rPr>
                <w:szCs w:val="22"/>
              </w:rPr>
              <w:t>DDP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Insurance required</w:t>
            </w:r>
            <w:r w:rsidR="007737FC">
              <w:rPr>
                <w:szCs w:val="22"/>
              </w:rPr>
              <w:t>?</w:t>
            </w:r>
            <w:r w:rsidRPr="00DB5E33">
              <w:rPr>
                <w:szCs w:val="22"/>
              </w:rPr>
              <w:t xml:space="preserve"> (yes/no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Pr="00DB5E33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 xml:space="preserve">Cost centre (6 digits – </w:t>
            </w:r>
            <w:r w:rsidR="007737FC">
              <w:rPr>
                <w:szCs w:val="22"/>
              </w:rPr>
              <w:t xml:space="preserve">e.g. </w:t>
            </w:r>
            <w:r w:rsidRPr="00DB5E33">
              <w:rPr>
                <w:szCs w:val="22"/>
              </w:rPr>
              <w:t>AB1234) or</w:t>
            </w:r>
          </w:p>
          <w:p w:rsidR="00822CC1" w:rsidRPr="007737FC" w:rsidRDefault="00822CC1" w:rsidP="00822CC1">
            <w:pPr>
              <w:ind w:left="0" w:right="95"/>
              <w:rPr>
                <w:szCs w:val="22"/>
              </w:rPr>
            </w:pPr>
            <w:r w:rsidRPr="007737FC">
              <w:rPr>
                <w:szCs w:val="22"/>
              </w:rPr>
              <w:t xml:space="preserve">if a Project code (8 digits </w:t>
            </w:r>
            <w:r w:rsidR="007737FC" w:rsidRPr="007737FC">
              <w:rPr>
                <w:szCs w:val="22"/>
              </w:rPr>
              <w:t>–</w:t>
            </w:r>
            <w:r w:rsidRPr="007737FC">
              <w:rPr>
                <w:szCs w:val="22"/>
              </w:rPr>
              <w:t xml:space="preserve"> </w:t>
            </w:r>
            <w:r w:rsidR="007737FC" w:rsidRPr="007737FC">
              <w:rPr>
                <w:szCs w:val="22"/>
              </w:rPr>
              <w:t>e.g. ABRV0123)</w:t>
            </w:r>
            <w:r w:rsidRPr="007737FC">
              <w:rPr>
                <w:szCs w:val="22"/>
              </w:rPr>
              <w:t xml:space="preserve"> it MUST include a task number (</w:t>
            </w:r>
            <w:r w:rsidR="007737FC" w:rsidRPr="007737FC">
              <w:rPr>
                <w:szCs w:val="22"/>
              </w:rPr>
              <w:t xml:space="preserve">e.g. </w:t>
            </w:r>
            <w:r w:rsidRPr="007737FC">
              <w:rPr>
                <w:szCs w:val="22"/>
              </w:rPr>
              <w:t>AB00.01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Service level – pre 9am, pre 12noon, end of day, same day (please specify the date of arrival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 w:rsidRPr="00DB5E33">
              <w:rPr>
                <w:szCs w:val="22"/>
              </w:rPr>
              <w:t>Any special circumstances (i.e. refrigeration needed, dry ice, packaging requirements)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  <w:tr w:rsidR="00A530AA" w:rsidTr="00A530AA">
        <w:trPr>
          <w:trHeight w:val="454"/>
        </w:trPr>
        <w:tc>
          <w:tcPr>
            <w:tcW w:w="2367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  <w:r>
              <w:rPr>
                <w:szCs w:val="22"/>
              </w:rPr>
              <w:t xml:space="preserve">Preferred courier? </w:t>
            </w:r>
          </w:p>
          <w:p w:rsidR="00822CC1" w:rsidRPr="00DB5E33" w:rsidRDefault="00822CC1" w:rsidP="00822CC1">
            <w:pPr>
              <w:ind w:left="0" w:right="95"/>
              <w:rPr>
                <w:szCs w:val="22"/>
              </w:rPr>
            </w:pPr>
            <w:r>
              <w:rPr>
                <w:szCs w:val="22"/>
              </w:rPr>
              <w:t>DHL, Pan Ex, Davies, Mission Express</w:t>
            </w:r>
          </w:p>
        </w:tc>
        <w:tc>
          <w:tcPr>
            <w:tcW w:w="2633" w:type="pct"/>
            <w:vAlign w:val="center"/>
          </w:tcPr>
          <w:p w:rsidR="00822CC1" w:rsidRDefault="00822CC1" w:rsidP="00822CC1">
            <w:pPr>
              <w:ind w:left="0" w:right="95"/>
              <w:rPr>
                <w:szCs w:val="22"/>
              </w:rPr>
            </w:pPr>
          </w:p>
        </w:tc>
      </w:tr>
    </w:tbl>
    <w:p w:rsidR="00585795" w:rsidRPr="00585795" w:rsidRDefault="00585795" w:rsidP="00DA6FD2">
      <w:pPr>
        <w:ind w:left="0"/>
      </w:pPr>
      <w:r w:rsidRPr="00DA6FD2">
        <w:rPr>
          <w:color w:val="FF0000"/>
        </w:rPr>
        <w:t xml:space="preserve">If your shipment is non-document and to be shipped overseas, please request a Pro-forma or Commercial customs </w:t>
      </w:r>
      <w:r w:rsidR="007737FC">
        <w:rPr>
          <w:color w:val="FF0000"/>
        </w:rPr>
        <w:t>invoice form from Mail Services.</w:t>
      </w:r>
    </w:p>
    <w:sectPr w:rsidR="00585795" w:rsidRPr="00585795" w:rsidSect="00822CC1">
      <w:headerReference w:type="default" r:id="rId6"/>
      <w:footerReference w:type="default" r:id="rId7"/>
      <w:pgSz w:w="11906" w:h="16838"/>
      <w:pgMar w:top="326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2CC1" w:rsidRDefault="00822CC1" w:rsidP="00822CC1">
      <w:r>
        <w:separator/>
      </w:r>
    </w:p>
  </w:endnote>
  <w:endnote w:type="continuationSeparator" w:id="0">
    <w:p w:rsidR="00822CC1" w:rsidRDefault="00822CC1" w:rsidP="00822C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undrySterling-Book">
    <w:panose1 w:val="00000400000000000000"/>
    <w:charset w:val="00"/>
    <w:family w:val="auto"/>
    <w:pitch w:val="variable"/>
    <w:sig w:usb0="800000A7" w:usb1="0000004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1" w:rsidRPr="00627A11" w:rsidRDefault="00822CC1" w:rsidP="00A530AA">
    <w:pPr>
      <w:ind w:left="0"/>
      <w:rPr>
        <w:b/>
        <w:color w:val="002147"/>
      </w:rPr>
    </w:pPr>
    <w:r w:rsidRPr="00627A11">
      <w:rPr>
        <w:b/>
        <w:color w:val="002147"/>
      </w:rPr>
      <w:t>Estates Services</w:t>
    </w:r>
  </w:p>
  <w:p w:rsidR="00822CC1" w:rsidRPr="00DB5E33" w:rsidRDefault="00822CC1" w:rsidP="00A530AA">
    <w:pPr>
      <w:ind w:left="0"/>
      <w:rPr>
        <w:color w:val="002147"/>
        <w:sz w:val="36"/>
        <w:szCs w:val="36"/>
      </w:rPr>
    </w:pPr>
    <w:r>
      <w:rPr>
        <w:color w:val="002147"/>
        <w:sz w:val="36"/>
        <w:szCs w:val="36"/>
      </w:rPr>
      <w:t>MAIL SERVICES</w:t>
    </w:r>
  </w:p>
  <w:p w:rsidR="00822CC1" w:rsidRPr="00844E7D" w:rsidRDefault="00822CC1" w:rsidP="00A530AA">
    <w:pPr>
      <w:ind w:left="0"/>
      <w:rPr>
        <w:rFonts w:ascii="Arial" w:hAnsi="Arial" w:cs="Arial"/>
        <w:color w:val="002060"/>
        <w:sz w:val="20"/>
        <w:szCs w:val="20"/>
      </w:rPr>
    </w:pPr>
    <w:r w:rsidRPr="00DB5E33">
      <w:rPr>
        <w:sz w:val="20"/>
        <w:szCs w:val="20"/>
      </w:rPr>
      <w:t>University Offices, Wellington Square, Oxford, OX1 2JD</w:t>
    </w:r>
  </w:p>
  <w:p w:rsidR="00822CC1" w:rsidRPr="00627A11" w:rsidRDefault="00822CC1" w:rsidP="00A530AA">
    <w:pPr>
      <w:ind w:left="0"/>
      <w:rPr>
        <w:sz w:val="20"/>
        <w:szCs w:val="20"/>
      </w:rPr>
    </w:pPr>
    <w:r>
      <w:rPr>
        <w:sz w:val="20"/>
        <w:szCs w:val="20"/>
      </w:rPr>
      <w:t>T: 01865 280647</w:t>
    </w:r>
  </w:p>
  <w:p w:rsidR="00822CC1" w:rsidRPr="00627A11" w:rsidRDefault="00822CC1" w:rsidP="00A530AA">
    <w:pPr>
      <w:ind w:left="0"/>
      <w:rPr>
        <w:sz w:val="20"/>
        <w:szCs w:val="20"/>
      </w:rPr>
    </w:pPr>
    <w:r w:rsidRPr="00627A11">
      <w:rPr>
        <w:sz w:val="20"/>
        <w:szCs w:val="20"/>
      </w:rPr>
      <w:t xml:space="preserve">E: </w:t>
    </w:r>
    <w:hyperlink r:id="rId1" w:history="1">
      <w:r w:rsidRPr="00CB7A29">
        <w:rPr>
          <w:rStyle w:val="Hyperlink"/>
          <w:sz w:val="20"/>
          <w:szCs w:val="20"/>
        </w:rPr>
        <w:t>mail.services@admin.ox.ac.uk</w:t>
      </w:r>
    </w:hyperlink>
  </w:p>
  <w:p w:rsidR="00822CC1" w:rsidRPr="00627A11" w:rsidRDefault="00822CC1" w:rsidP="00A530AA">
    <w:pPr>
      <w:ind w:left="0"/>
      <w:rPr>
        <w:sz w:val="20"/>
        <w:szCs w:val="20"/>
      </w:rPr>
    </w:pPr>
    <w:r>
      <w:rPr>
        <w:sz w:val="20"/>
        <w:szCs w:val="20"/>
      </w:rPr>
      <w:t>www.estates.admin.ox.ac.uk/mail</w:t>
    </w:r>
  </w:p>
  <w:p w:rsidR="00822CC1" w:rsidRDefault="00822C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2CC1" w:rsidRDefault="00822CC1" w:rsidP="00822CC1">
      <w:r>
        <w:separator/>
      </w:r>
    </w:p>
  </w:footnote>
  <w:footnote w:type="continuationSeparator" w:id="0">
    <w:p w:rsidR="00822CC1" w:rsidRDefault="00822CC1" w:rsidP="00822C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1" w:rsidRDefault="00822CC1" w:rsidP="00822CC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BB52053" wp14:editId="5EA5C92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3800" cy="10663324"/>
          <wp:effectExtent l="0" t="0" r="0" b="5080"/>
          <wp:wrapNone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ext cover tier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06633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19237F98" wp14:editId="01E29F32">
          <wp:simplePos x="0" y="0"/>
          <wp:positionH relativeFrom="column">
            <wp:posOffset>-847090</wp:posOffset>
          </wp:positionH>
          <wp:positionV relativeFrom="page">
            <wp:posOffset>10798175</wp:posOffset>
          </wp:positionV>
          <wp:extent cx="7534275" cy="10649585"/>
          <wp:effectExtent l="0" t="0" r="0" b="5715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Text cover tirer 1.jpg"/>
                  <pic:cNvPicPr/>
                </pic:nvPicPr>
                <pic:blipFill>
                  <a:blip r:embed="rId2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275" cy="10649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22CC1" w:rsidRDefault="00822CC1" w:rsidP="00822CC1"/>
  <w:p w:rsidR="00822CC1" w:rsidRDefault="00822CC1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E0204BF" wp14:editId="5E7D0D72">
              <wp:simplePos x="0" y="0"/>
              <wp:positionH relativeFrom="column">
                <wp:posOffset>-569102</wp:posOffset>
              </wp:positionH>
              <wp:positionV relativeFrom="paragraph">
                <wp:posOffset>190219</wp:posOffset>
              </wp:positionV>
              <wp:extent cx="5347335" cy="1087049"/>
              <wp:effectExtent l="0" t="0" r="0" b="0"/>
              <wp:wrapNone/>
              <wp:docPr id="88" name="Text Box 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47335" cy="10870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822CC1" w:rsidRDefault="00822CC1" w:rsidP="00822CC1">
                          <w:pPr>
                            <w:ind w:left="397"/>
                            <w:rPr>
                              <w:color w:val="002060"/>
                              <w:sz w:val="56"/>
                              <w:szCs w:val="56"/>
                            </w:rPr>
                          </w:pPr>
                        </w:p>
                        <w:p w:rsidR="00822CC1" w:rsidRPr="004C55AF" w:rsidRDefault="00822CC1" w:rsidP="00822CC1">
                          <w:pPr>
                            <w:ind w:left="397"/>
                            <w:rPr>
                              <w:color w:val="002060"/>
                              <w:sz w:val="56"/>
                              <w:szCs w:val="56"/>
                            </w:rPr>
                          </w:pPr>
                          <w:r>
                            <w:rPr>
                              <w:color w:val="002060"/>
                              <w:sz w:val="56"/>
                              <w:szCs w:val="56"/>
                            </w:rPr>
                            <w:t>MAIL SERVIC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0204BF" id="_x0000_t202" coordsize="21600,21600" o:spt="202" path="m,l,21600r21600,l21600,xe">
              <v:stroke joinstyle="miter"/>
              <v:path gradientshapeok="t" o:connecttype="rect"/>
            </v:shapetype>
            <v:shape id="Text Box 88" o:spid="_x0000_s1026" type="#_x0000_t202" style="position:absolute;left:0;text-align:left;margin-left:-44.8pt;margin-top:15pt;width:421.05pt;height:85.6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" filled="f" stroked="f" strokeweight=".5pt">
              <v:textbox>
                <w:txbxContent>
                  <w:p w:rsidR="00822CC1" w:rsidRDefault="00822CC1" w:rsidP="00822CC1">
                    <w:pPr>
                      <w:ind w:left="397"/>
                      <w:rPr>
                        <w:color w:val="002060"/>
                        <w:sz w:val="56"/>
                        <w:szCs w:val="56"/>
                      </w:rPr>
                    </w:pPr>
                  </w:p>
                  <w:p w:rsidR="00822CC1" w:rsidRPr="004C55AF" w:rsidRDefault="00822CC1" w:rsidP="00822CC1">
                    <w:pPr>
                      <w:ind w:left="397"/>
                      <w:rPr>
                        <w:color w:val="002060"/>
                        <w:sz w:val="56"/>
                        <w:szCs w:val="56"/>
                      </w:rPr>
                    </w:pPr>
                    <w:r>
                      <w:rPr>
                        <w:color w:val="002060"/>
                        <w:sz w:val="56"/>
                        <w:szCs w:val="56"/>
                      </w:rPr>
                      <w:t>MAIL SERVICES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NDMwNDYwMTI1MDRV0lEKTi0uzszPAykwrAUALVHuKCwAAAA="/>
  </w:docVars>
  <w:rsids>
    <w:rsidRoot w:val="00822CC1"/>
    <w:rsid w:val="00585795"/>
    <w:rsid w:val="00672941"/>
    <w:rsid w:val="007737FC"/>
    <w:rsid w:val="00822CC1"/>
    <w:rsid w:val="008E104C"/>
    <w:rsid w:val="00A530AA"/>
    <w:rsid w:val="00AC6972"/>
    <w:rsid w:val="00DA6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915A172"/>
  <w15:chartTrackingRefBased/>
  <w15:docId w15:val="{2BB6267D-8C3E-488E-A803-2D1FD6340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copy"/>
    <w:qFormat/>
    <w:rsid w:val="00822CC1"/>
    <w:pPr>
      <w:spacing w:after="0" w:line="240" w:lineRule="auto"/>
      <w:ind w:left="567"/>
    </w:pPr>
    <w:rPr>
      <w:rFonts w:ascii="FoundrySterling-Book" w:hAnsi="FoundrySterling-Book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22C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22CC1"/>
    <w:rPr>
      <w:rFonts w:ascii="FoundrySterling-Book" w:hAnsi="FoundrySterling-Book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C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2CC1"/>
    <w:rPr>
      <w:rFonts w:ascii="FoundrySterling-Book" w:hAnsi="FoundrySterling-Book"/>
      <w:szCs w:val="24"/>
    </w:rPr>
  </w:style>
  <w:style w:type="table" w:styleId="TableGrid">
    <w:name w:val="Table Grid"/>
    <w:basedOn w:val="TableNormal"/>
    <w:uiPriority w:val="39"/>
    <w:rsid w:val="00822CC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pageheading">
    <w:name w:val="Section page heading"/>
    <w:basedOn w:val="Heading1"/>
    <w:uiPriority w:val="2"/>
    <w:qFormat/>
    <w:rsid w:val="00822CC1"/>
    <w:rPr>
      <w:rFonts w:ascii="FoundrySterling-Book" w:hAnsi="FoundrySterling-Book"/>
      <w:color w:val="auto"/>
      <w:sz w:val="44"/>
    </w:rPr>
  </w:style>
  <w:style w:type="character" w:customStyle="1" w:styleId="Heading1Char">
    <w:name w:val="Heading 1 Char"/>
    <w:basedOn w:val="DefaultParagraphFont"/>
    <w:link w:val="Heading1"/>
    <w:uiPriority w:val="9"/>
    <w:rsid w:val="00822C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rsid w:val="00822C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il.services@admin.ox.ac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41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Rowley</dc:creator>
  <cp:keywords/>
  <dc:description/>
  <cp:lastModifiedBy>Bethany Bonwick</cp:lastModifiedBy>
  <cp:revision>2</cp:revision>
  <cp:lastPrinted>2022-06-17T15:13:00Z</cp:lastPrinted>
  <dcterms:created xsi:type="dcterms:W3CDTF">2022-06-20T09:06:00Z</dcterms:created>
  <dcterms:modified xsi:type="dcterms:W3CDTF">2022-06-20T09:06:00Z</dcterms:modified>
</cp:coreProperties>
</file>